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Pr="004C3A03" w:rsidRDefault="00AB15FE" w:rsidP="00F3135B">
                            <w:pPr>
                              <w:spacing w:after="0"/>
                              <w:rPr>
                                <w:rFonts w:eastAsia="Arial Unicode MS" w:cstheme="minorHAnsi"/>
                                <w:color w:val="000000" w:themeColor="text1"/>
                                <w:sz w:val="96"/>
                              </w:rPr>
                            </w:pPr>
                            <w:r w:rsidRPr="004C3A03">
                              <w:rPr>
                                <w:rFonts w:eastAsia="Arial Unicode MS" w:cstheme="minorHAnsi"/>
                                <w:color w:val="000000" w:themeColor="text1"/>
                                <w:sz w:val="96"/>
                              </w:rPr>
                              <w:t>Solution Design</w:t>
                            </w:r>
                          </w:p>
                          <w:p w14:paraId="41DD6849" w14:textId="45824BC1" w:rsidR="00B333A9" w:rsidRPr="004C3A03" w:rsidRDefault="00B333A9" w:rsidP="00F3135B">
                            <w:pPr>
                              <w:spacing w:after="0"/>
                              <w:rPr>
                                <w:color w:val="000000" w:themeColor="text1"/>
                              </w:rPr>
                            </w:pPr>
                            <w:r w:rsidRPr="004C3A03">
                              <w:rPr>
                                <w:rFonts w:eastAsia="Arial Unicode MS" w:cstheme="minorHAnsi"/>
                                <w:color w:val="000000" w:themeColor="text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Pr="004C3A03" w:rsidRDefault="00AB15FE" w:rsidP="00F3135B">
                      <w:pPr>
                        <w:spacing w:after="0"/>
                        <w:rPr>
                          <w:rFonts w:eastAsia="Arial Unicode MS" w:cstheme="minorHAnsi"/>
                          <w:color w:val="000000" w:themeColor="text1"/>
                          <w:sz w:val="96"/>
                        </w:rPr>
                      </w:pPr>
                      <w:r w:rsidRPr="004C3A03">
                        <w:rPr>
                          <w:rFonts w:eastAsia="Arial Unicode MS" w:cstheme="minorHAnsi"/>
                          <w:color w:val="000000" w:themeColor="text1"/>
                          <w:sz w:val="96"/>
                        </w:rPr>
                        <w:t>Solution Design</w:t>
                      </w:r>
                    </w:p>
                    <w:p w14:paraId="41DD6849" w14:textId="45824BC1" w:rsidR="00B333A9" w:rsidRPr="004C3A03" w:rsidRDefault="00B333A9" w:rsidP="00F3135B">
                      <w:pPr>
                        <w:spacing w:after="0"/>
                        <w:rPr>
                          <w:color w:val="000000" w:themeColor="text1"/>
                        </w:rPr>
                      </w:pPr>
                      <w:r w:rsidRPr="004C3A03">
                        <w:rPr>
                          <w:rFonts w:eastAsia="Arial Unicode MS" w:cstheme="minorHAnsi"/>
                          <w:color w:val="000000" w:themeColor="text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79B006F7" w14:textId="77777777" w:rsidR="003D6CE3" w:rsidRDefault="00E90BEF" w:rsidP="00E90BEF">
      <w:pPr>
        <w:rPr>
          <w:rFonts w:eastAsia="Arial Unicode MS" w:cstheme="minorHAnsi"/>
          <w:color w:val="000000" w:themeColor="text1"/>
          <w:sz w:val="28"/>
          <w:szCs w:val="28"/>
        </w:rPr>
      </w:pPr>
      <w:r w:rsidRPr="003D6CE3">
        <w:rPr>
          <w:rFonts w:eastAsia="Arial Unicode MS" w:cstheme="minorHAnsi"/>
          <w:color w:val="000000" w:themeColor="text1"/>
          <w:sz w:val="28"/>
          <w:szCs w:val="28"/>
        </w:rPr>
        <w:t xml:space="preserve">YouTube is a vast online video library that offers virtually unlimited free content. </w:t>
      </w:r>
    </w:p>
    <w:p w14:paraId="61429D39" w14:textId="77777777" w:rsidR="003D6CE3" w:rsidRDefault="00E90BEF" w:rsidP="00E90BEF">
      <w:pPr>
        <w:rPr>
          <w:rFonts w:eastAsia="Arial Unicode MS" w:cstheme="minorHAnsi"/>
          <w:color w:val="000000" w:themeColor="text1"/>
          <w:sz w:val="28"/>
          <w:szCs w:val="28"/>
        </w:rPr>
      </w:pPr>
      <w:r w:rsidRPr="003D6CE3">
        <w:rPr>
          <w:rFonts w:eastAsia="Arial Unicode MS" w:cstheme="minorHAnsi"/>
          <w:color w:val="000000" w:themeColor="text1"/>
          <w:sz w:val="28"/>
          <w:szCs w:val="28"/>
        </w:rPr>
        <w:t xml:space="preserve">However, keeping track of the videos you want to watch can be challenging, and using playlists to track videos is somewhat limited with YouTube's current playlist management options. </w:t>
      </w:r>
    </w:p>
    <w:p w14:paraId="0E62F060" w14:textId="77777777" w:rsidR="003D6CE3" w:rsidRDefault="00E90BEF" w:rsidP="00E90BEF">
      <w:pPr>
        <w:rPr>
          <w:rFonts w:eastAsia="Arial Unicode MS" w:cstheme="minorHAnsi"/>
          <w:color w:val="000000" w:themeColor="text1"/>
          <w:sz w:val="28"/>
          <w:szCs w:val="28"/>
        </w:rPr>
      </w:pPr>
      <w:r w:rsidRPr="003D6CE3">
        <w:rPr>
          <w:rFonts w:eastAsia="Arial Unicode MS" w:cstheme="minorHAnsi"/>
          <w:color w:val="000000" w:themeColor="text1"/>
          <w:sz w:val="28"/>
          <w:szCs w:val="28"/>
        </w:rPr>
        <w:t>The solution is the YouTube Automation Suite (YAS).</w:t>
      </w:r>
    </w:p>
    <w:p w14:paraId="5F47A58C" w14:textId="77777777" w:rsidR="003D6CE3" w:rsidRDefault="00E90BEF" w:rsidP="00E90BEF">
      <w:pPr>
        <w:rPr>
          <w:rFonts w:eastAsia="Arial Unicode MS" w:cstheme="minorHAnsi"/>
          <w:color w:val="000000" w:themeColor="text1"/>
          <w:sz w:val="28"/>
          <w:szCs w:val="28"/>
        </w:rPr>
      </w:pPr>
      <w:r w:rsidRPr="003D6CE3">
        <w:rPr>
          <w:rFonts w:eastAsia="Arial Unicode MS" w:cstheme="minorHAnsi"/>
          <w:color w:val="000000" w:themeColor="text1"/>
          <w:sz w:val="28"/>
          <w:szCs w:val="28"/>
        </w:rPr>
        <w:t xml:space="preserve">YAS will allow you to manage your YouTube playlists automatically using the automation power of UiPath combined with Azure SQL Server to store user data and lower the costs of API calls to YouTube. </w:t>
      </w:r>
    </w:p>
    <w:p w14:paraId="0389B2B1" w14:textId="04AC4109" w:rsidR="00E90BEF" w:rsidRPr="003D6CE3" w:rsidRDefault="00E90BEF" w:rsidP="00E90BEF">
      <w:pPr>
        <w:rPr>
          <w:rFonts w:eastAsia="Arial Unicode MS" w:cstheme="minorHAnsi"/>
          <w:color w:val="000000" w:themeColor="text1"/>
          <w:sz w:val="28"/>
          <w:szCs w:val="28"/>
        </w:rPr>
      </w:pPr>
      <w:r w:rsidRPr="003D6CE3">
        <w:rPr>
          <w:rFonts w:eastAsia="Arial Unicode MS" w:cstheme="minorHAnsi"/>
          <w:color w:val="000000" w:themeColor="text1"/>
          <w:sz w:val="28"/>
          <w:szCs w:val="28"/>
        </w:rPr>
        <w:t>YAS can also provide email updates for each video using Google integration.</w:t>
      </w:r>
    </w:p>
    <w:p w14:paraId="782121A7" w14:textId="557C9624" w:rsidR="00791D26" w:rsidRDefault="00791D26" w:rsidP="003D6CE3">
      <w:pPr>
        <w:rPr>
          <w:rFonts w:eastAsia="Arial Unicode MS" w:cstheme="minorHAnsi"/>
          <w:color w:val="000000" w:themeColor="text1"/>
          <w:sz w:val="22"/>
          <w:szCs w:val="22"/>
        </w:rPr>
      </w:pPr>
    </w:p>
    <w:p w14:paraId="2798B953" w14:textId="0B227A76" w:rsidR="003D6CE3" w:rsidRDefault="003D6CE3" w:rsidP="003D6CE3">
      <w:pPr>
        <w:rPr>
          <w:rFonts w:eastAsia="Arial Unicode MS" w:cstheme="minorHAnsi"/>
          <w:color w:val="000000" w:themeColor="text1"/>
          <w:sz w:val="22"/>
          <w:szCs w:val="22"/>
        </w:rPr>
      </w:pPr>
    </w:p>
    <w:p w14:paraId="44C0B5D7" w14:textId="4153C560" w:rsidR="003D6CE3" w:rsidRDefault="003D6CE3" w:rsidP="003D6CE3">
      <w:pPr>
        <w:rPr>
          <w:rFonts w:eastAsia="Arial Unicode MS" w:cstheme="minorHAnsi"/>
          <w:color w:val="000000" w:themeColor="text1"/>
          <w:sz w:val="22"/>
          <w:szCs w:val="22"/>
        </w:rPr>
      </w:pPr>
    </w:p>
    <w:p w14:paraId="45C7C5EC" w14:textId="169FA317" w:rsidR="003D6CE3" w:rsidRDefault="003D6CE3" w:rsidP="003D6CE3">
      <w:pPr>
        <w:rPr>
          <w:rFonts w:eastAsia="Arial Unicode MS" w:cstheme="minorHAnsi"/>
          <w:color w:val="000000" w:themeColor="text1"/>
          <w:sz w:val="22"/>
          <w:szCs w:val="22"/>
        </w:rPr>
      </w:pPr>
    </w:p>
    <w:p w14:paraId="054063BB" w14:textId="67F1466A" w:rsidR="003D6CE3" w:rsidRDefault="003D6CE3" w:rsidP="003D6CE3">
      <w:pPr>
        <w:rPr>
          <w:rFonts w:eastAsia="Arial Unicode MS" w:cstheme="minorHAnsi"/>
          <w:color w:val="000000" w:themeColor="text1"/>
          <w:sz w:val="22"/>
          <w:szCs w:val="22"/>
        </w:rPr>
      </w:pPr>
    </w:p>
    <w:p w14:paraId="2E27318B" w14:textId="25FFAACE" w:rsidR="003D6CE3" w:rsidRDefault="003D6CE3" w:rsidP="003D6CE3">
      <w:pPr>
        <w:rPr>
          <w:rFonts w:eastAsia="Arial Unicode MS" w:cstheme="minorHAnsi"/>
          <w:color w:val="000000" w:themeColor="text1"/>
          <w:sz w:val="22"/>
          <w:szCs w:val="22"/>
        </w:rPr>
      </w:pPr>
    </w:p>
    <w:p w14:paraId="5C4873C8" w14:textId="4C98F653" w:rsidR="003D6CE3" w:rsidRDefault="003D6CE3" w:rsidP="003D6CE3">
      <w:pPr>
        <w:rPr>
          <w:rFonts w:eastAsia="Arial Unicode MS" w:cstheme="minorHAnsi"/>
          <w:color w:val="000000" w:themeColor="text1"/>
          <w:sz w:val="22"/>
          <w:szCs w:val="22"/>
        </w:rPr>
      </w:pPr>
    </w:p>
    <w:p w14:paraId="1395CAAA" w14:textId="3B930372" w:rsidR="003D6CE3" w:rsidRDefault="003D6CE3" w:rsidP="003D6CE3">
      <w:pPr>
        <w:rPr>
          <w:rFonts w:eastAsia="Arial Unicode MS" w:cstheme="minorHAnsi"/>
          <w:color w:val="000000" w:themeColor="text1"/>
          <w:sz w:val="22"/>
          <w:szCs w:val="22"/>
        </w:rPr>
      </w:pPr>
    </w:p>
    <w:p w14:paraId="11F80462" w14:textId="77777777" w:rsidR="003D6CE3" w:rsidRPr="003D6CE3" w:rsidRDefault="003D6CE3" w:rsidP="003D6CE3">
      <w:pPr>
        <w:rPr>
          <w:rFonts w:eastAsia="Arial Unicode MS" w:cstheme="minorHAnsi"/>
          <w:color w:val="000000" w:themeColor="text1"/>
          <w:sz w:val="22"/>
          <w:szCs w:val="22"/>
        </w:rPr>
      </w:pPr>
    </w:p>
    <w:p w14:paraId="39231294" w14:textId="5E189845" w:rsidR="00920607" w:rsidRPr="009F1069" w:rsidRDefault="008003A9" w:rsidP="009C4969">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1019166A" w:rsidR="00AF5437" w:rsidRPr="00AD6395" w:rsidRDefault="004C3A03"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ouTube Automation Suite</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4747A1F" w:rsidR="00AF5437" w:rsidRPr="00AD6395" w:rsidRDefault="00E90BEF"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13C997A1"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0CB7A540" w:rsidR="00AF5437" w:rsidRPr="00AD6395" w:rsidRDefault="004C3A03"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5AD7D8AB" w:rsidR="00AF5437" w:rsidRPr="00AD6395" w:rsidRDefault="00F018E6"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Studio 2023.4.0</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9D5AE5" w14:textId="7A9ED326" w:rsidR="00EB1694" w:rsidRDefault="00BB6E7F" w:rsidP="009C4969">
      <w:pPr>
        <w:rPr>
          <w:rFonts w:ascii="Arial Unicode MS" w:eastAsia="Arial Unicode MS" w:hAnsi="Arial Unicode MS" w:cs="Arial Unicode MS"/>
          <w:noProof/>
          <w:color w:val="7F7F75" w:themeColor="background2" w:themeShade="80"/>
          <w:sz w:val="21"/>
          <w:szCs w:val="21"/>
        </w:rPr>
      </w:pPr>
      <w:r w:rsidRPr="00BB6E7F">
        <w:rPr>
          <w:rFonts w:ascii="Arial Unicode MS" w:eastAsia="Arial Unicode MS" w:hAnsi="Arial Unicode MS" w:cs="Arial Unicode MS"/>
          <w:noProof/>
          <w:color w:val="7F7F75" w:themeColor="background2" w:themeShade="80"/>
          <w:sz w:val="21"/>
          <w:szCs w:val="21"/>
        </w:rPr>
        <w:drawing>
          <wp:inline distT="0" distB="0" distL="0" distR="0" wp14:anchorId="1B2D7D84" wp14:editId="63095230">
            <wp:extent cx="5548630" cy="5601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8630" cy="5601970"/>
                    </a:xfrm>
                    <a:prstGeom prst="rect">
                      <a:avLst/>
                    </a:prstGeom>
                    <a:noFill/>
                    <a:ln>
                      <a:noFill/>
                    </a:ln>
                  </pic:spPr>
                </pic:pic>
              </a:graphicData>
            </a:graphic>
          </wp:inline>
        </w:drawing>
      </w:r>
      <w:r w:rsidRPr="00BB6E7F">
        <w:rPr>
          <w:rFonts w:ascii="Arial Unicode MS" w:eastAsia="Arial Unicode MS" w:hAnsi="Arial Unicode MS" w:cs="Arial Unicode MS"/>
          <w:noProof/>
          <w:color w:val="7F7F75" w:themeColor="background2" w:themeShade="80"/>
          <w:sz w:val="21"/>
          <w:szCs w:val="21"/>
        </w:rPr>
        <w:t xml:space="preserve"> </w:t>
      </w:r>
    </w:p>
    <w:p w14:paraId="3A17478D" w14:textId="5713EFB8" w:rsidR="00BB6E7F" w:rsidRDefault="00BB6E7F" w:rsidP="009C4969">
      <w:pPr>
        <w:rPr>
          <w:rFonts w:ascii="Arial Unicode MS" w:eastAsia="Arial Unicode MS" w:hAnsi="Arial Unicode MS" w:cs="Arial Unicode MS"/>
          <w:noProof/>
          <w:color w:val="7F7F75" w:themeColor="background2" w:themeShade="80"/>
          <w:sz w:val="21"/>
          <w:szCs w:val="21"/>
        </w:rPr>
      </w:pPr>
    </w:p>
    <w:p w14:paraId="32E040CF" w14:textId="6904E50F" w:rsidR="00BB6E7F" w:rsidRDefault="00BB6E7F" w:rsidP="009C4969">
      <w:pPr>
        <w:rPr>
          <w:rFonts w:ascii="Arial Unicode MS" w:eastAsia="Arial Unicode MS" w:hAnsi="Arial Unicode MS" w:cs="Arial Unicode MS"/>
          <w:noProof/>
          <w:color w:val="7F7F75" w:themeColor="background2" w:themeShade="80"/>
          <w:sz w:val="21"/>
          <w:szCs w:val="21"/>
        </w:rPr>
      </w:pPr>
    </w:p>
    <w:p w14:paraId="7BD4541A" w14:textId="77777777" w:rsidR="00BB6E7F" w:rsidRDefault="00BB6E7F" w:rsidP="009C4969">
      <w:pPr>
        <w:rPr>
          <w:rFonts w:ascii="Arial Unicode MS" w:eastAsia="Arial Unicode MS" w:hAnsi="Arial Unicode MS" w:cs="Arial Unicode MS"/>
          <w:color w:val="7F7F75" w:themeColor="background2" w:themeShade="80"/>
          <w:sz w:val="21"/>
          <w:szCs w:val="21"/>
        </w:rPr>
      </w:pPr>
    </w:p>
    <w:p w14:paraId="45E122CC" w14:textId="6C6801DF" w:rsidR="00C16626" w:rsidRPr="00CA3EC6" w:rsidRDefault="00C16626" w:rsidP="00C16626">
      <w:pPr>
        <w:pStyle w:val="Heading2"/>
        <w:rPr>
          <w:rFonts w:eastAsia="Arial Unicode MS"/>
        </w:rPr>
      </w:pPr>
      <w:bookmarkStart w:id="6" w:name="_Toc5787531"/>
      <w:r w:rsidRPr="00C16626">
        <w:rPr>
          <w:rFonts w:eastAsia="Arial Unicode MS"/>
        </w:rPr>
        <w:lastRenderedPageBreak/>
        <w:t>Master Project Runtime Details</w:t>
      </w:r>
      <w:bookmarkEnd w:id="6"/>
    </w:p>
    <w:tbl>
      <w:tblPr>
        <w:tblStyle w:val="GridTable4-Accent2"/>
        <w:tblW w:w="0" w:type="auto"/>
        <w:tblLook w:val="04A0" w:firstRow="1" w:lastRow="0" w:firstColumn="1" w:lastColumn="0" w:noHBand="0" w:noVBand="1"/>
      </w:tblPr>
      <w:tblGrid>
        <w:gridCol w:w="3295"/>
        <w:gridCol w:w="5433"/>
      </w:tblGrid>
      <w:tr w:rsidR="005B2341"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140A4CB9" w14:textId="53B24B2D" w:rsidR="005F105C" w:rsidRPr="00EF48C2" w:rsidRDefault="005F105C" w:rsidP="00EB1694">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EF48C2">
              <w:rPr>
                <w:rFonts w:asciiTheme="majorHAnsi" w:eastAsia="Arial Unicode MS" w:hAnsiTheme="majorHAnsi" w:cstheme="majorHAnsi"/>
                <w:color w:val="FFFFFF" w:themeColor="background1"/>
                <w:szCs w:val="21"/>
              </w:rPr>
              <w:t>DESCRIPTION</w:t>
            </w:r>
            <w:r w:rsidRPr="00EF48C2">
              <w:rPr>
                <w:rFonts w:asciiTheme="majorHAnsi" w:eastAsia="Arial Unicode MS" w:hAnsiTheme="majorHAnsi" w:cstheme="majorHAnsi"/>
                <w:b w:val="0"/>
                <w:i/>
                <w:color w:val="FFFFFF" w:themeColor="background1"/>
                <w:szCs w:val="21"/>
              </w:rPr>
              <w:t xml:space="preserve"> </w:t>
            </w:r>
          </w:p>
        </w:tc>
      </w:tr>
      <w:tr w:rsidR="005B2341"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51F538D5" w:rsidR="00EB1694" w:rsidRPr="00EF48C2" w:rsidRDefault="00EB1694"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hAnsiTheme="majorHAnsi" w:cstheme="majorHAnsi"/>
                <w:i/>
                <w:color w:val="0085CA" w:themeColor="accent2"/>
              </w:rPr>
              <w:t>Dispatcher runs at user request. Performer currently runs at user request (</w:t>
            </w:r>
            <w:r w:rsidR="005B2341" w:rsidRPr="00EF48C2">
              <w:rPr>
                <w:rFonts w:asciiTheme="majorHAnsi" w:hAnsiTheme="majorHAnsi" w:cstheme="majorHAnsi"/>
                <w:i/>
                <w:color w:val="0085CA" w:themeColor="accent2"/>
              </w:rPr>
              <w:t>would normally be a bot that runs on items being added to the orchestrator queue</w:t>
            </w:r>
            <w:r w:rsidRPr="00EF48C2">
              <w:rPr>
                <w:rFonts w:asciiTheme="majorHAnsi" w:hAnsiTheme="majorHAnsi" w:cstheme="majorHAnsi"/>
                <w:i/>
                <w:color w:val="0085CA" w:themeColor="accent2"/>
              </w:rPr>
              <w:t>)</w:t>
            </w:r>
            <w:r w:rsidR="005B2341" w:rsidRPr="00EF48C2">
              <w:rPr>
                <w:rFonts w:asciiTheme="majorHAnsi" w:hAnsiTheme="majorHAnsi" w:cstheme="majorHAnsi"/>
                <w:i/>
                <w:color w:val="0085CA" w:themeColor="accent2"/>
              </w:rPr>
              <w:t>.</w:t>
            </w:r>
          </w:p>
        </w:tc>
      </w:tr>
      <w:tr w:rsidR="005B2341"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5EF7B3B5" w14:textId="77777777" w:rsidR="005B2341" w:rsidRPr="00EF48C2" w:rsidRDefault="005B234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eastAsia="Arial Unicode MS" w:hAnsiTheme="majorHAnsi" w:cstheme="majorHAnsi"/>
                <w:i/>
                <w:color w:val="0085CA" w:themeColor="accent2"/>
                <w:szCs w:val="21"/>
              </w:rPr>
              <w:t>YouTube Account</w:t>
            </w:r>
          </w:p>
          <w:p w14:paraId="69C92276" w14:textId="1D93B593" w:rsidR="005B2341" w:rsidRPr="00EF48C2" w:rsidRDefault="005B234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eastAsia="Arial Unicode MS" w:hAnsiTheme="majorHAnsi" w:cstheme="majorHAnsi"/>
                <w:i/>
                <w:color w:val="0085CA" w:themeColor="accent2"/>
                <w:szCs w:val="21"/>
              </w:rPr>
              <w:t>User adds tasks to Orchestrator queue through Dispatcher</w:t>
            </w:r>
          </w:p>
        </w:tc>
      </w:tr>
      <w:tr w:rsidR="005B2341"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3F72B141" w:rsidR="006712B6" w:rsidRPr="00EF48C2" w:rsidRDefault="005B234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eastAsia="Arial Unicode MS" w:hAnsiTheme="majorHAnsi" w:cstheme="majorHAnsi"/>
                <w:bCs/>
                <w:i/>
                <w:color w:val="0085CA" w:themeColor="accent2"/>
                <w:szCs w:val="21"/>
              </w:rPr>
              <w:t>User Input</w:t>
            </w:r>
          </w:p>
        </w:tc>
      </w:tr>
      <w:tr w:rsidR="005B2341"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15533ED0" w:rsidR="006712B6" w:rsidRPr="00EF48C2" w:rsidRDefault="005B2341" w:rsidP="006712B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eastAsia="Arial Unicode MS" w:hAnsiTheme="majorHAnsi" w:cstheme="majorHAnsi"/>
                <w:bCs/>
                <w:i/>
                <w:color w:val="0085CA" w:themeColor="accent2"/>
                <w:szCs w:val="21"/>
              </w:rPr>
              <w:t>Requested changes reflected in YouTube</w:t>
            </w:r>
          </w:p>
        </w:tc>
      </w:tr>
      <w:tr w:rsidR="005B2341"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487F4D9" w:rsidR="005B2341" w:rsidRPr="00EF48C2" w:rsidRDefault="005B2341"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hAnsiTheme="majorHAnsi" w:cstheme="majorHAnsi"/>
                <w:i/>
                <w:color w:val="0085CA" w:themeColor="accent2"/>
              </w:rPr>
              <w:t>The process will be started from UiPath Studio.</w:t>
            </w:r>
          </w:p>
        </w:tc>
      </w:tr>
      <w:tr w:rsidR="005B2341"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668B137D" w:rsidR="006712B6" w:rsidRPr="00EF48C2" w:rsidRDefault="005B2341" w:rsidP="006712B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hAnsiTheme="majorHAnsi" w:cstheme="majorHAnsi"/>
                <w:bCs/>
                <w:i/>
                <w:color w:val="0085CA" w:themeColor="accent2"/>
              </w:rPr>
              <w:t>N/A(?)</w:t>
            </w:r>
          </w:p>
        </w:tc>
      </w:tr>
      <w:tr w:rsidR="005B2341"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2FDB983E" w:rsidR="005B2341" w:rsidRPr="00EF48C2" w:rsidRDefault="00EF48C2"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hAnsiTheme="majorHAnsi" w:cstheme="majorHAnsi"/>
                <w:bCs/>
                <w:i/>
                <w:color w:val="0085CA" w:themeColor="accent2"/>
              </w:rPr>
              <w:t xml:space="preserve">Orchestrator is used </w:t>
            </w:r>
            <w:proofErr w:type="spellStart"/>
            <w:r w:rsidRPr="00EF48C2">
              <w:rPr>
                <w:rFonts w:asciiTheme="majorHAnsi" w:hAnsiTheme="majorHAnsi" w:cstheme="majorHAnsi"/>
                <w:bCs/>
                <w:i/>
                <w:color w:val="0085CA" w:themeColor="accent2"/>
              </w:rPr>
              <w:t>ot</w:t>
            </w:r>
            <w:proofErr w:type="spellEnd"/>
            <w:r w:rsidRPr="00EF48C2">
              <w:rPr>
                <w:rFonts w:asciiTheme="majorHAnsi" w:hAnsiTheme="majorHAnsi" w:cstheme="majorHAnsi"/>
                <w:bCs/>
                <w:i/>
                <w:color w:val="0085CA" w:themeColor="accent2"/>
              </w:rPr>
              <w:t xml:space="preserve"> store credentials and manage a transaction queue.</w:t>
            </w:r>
          </w:p>
        </w:tc>
      </w:tr>
      <w:tr w:rsidR="005B2341"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79C9EEA2" w:rsidR="0007766A" w:rsidRPr="00EF48C2" w:rsidRDefault="00EF48C2"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hAnsiTheme="majorHAnsi" w:cstheme="majorHAnsi"/>
                <w:bCs/>
                <w:i/>
                <w:color w:val="0085CA" w:themeColor="accent2"/>
              </w:rPr>
              <w:t>N/A</w:t>
            </w:r>
          </w:p>
        </w:tc>
      </w:tr>
      <w:tr w:rsidR="005B2341"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5BFA5E13" w14:textId="77777777" w:rsidR="00EF48C2" w:rsidRPr="00EF48C2" w:rsidRDefault="00EF48C2" w:rsidP="0007766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rPr>
            </w:pPr>
            <w:r w:rsidRPr="00EF48C2">
              <w:rPr>
                <w:rFonts w:asciiTheme="majorHAnsi" w:hAnsiTheme="majorHAnsi" w:cstheme="majorHAnsi"/>
                <w:i/>
                <w:color w:val="0085CA" w:themeColor="accent2"/>
              </w:rPr>
              <w:t>Azure DB Login</w:t>
            </w:r>
          </w:p>
          <w:p w14:paraId="0D794235" w14:textId="1A7F8021" w:rsidR="00EF48C2" w:rsidRPr="00EF48C2" w:rsidRDefault="00EF48C2"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EF48C2">
              <w:rPr>
                <w:rFonts w:asciiTheme="majorHAnsi" w:hAnsiTheme="majorHAnsi" w:cstheme="majorHAnsi"/>
                <w:i/>
                <w:color w:val="0085CA" w:themeColor="accent2"/>
              </w:rPr>
              <w:t>YouTube API Keys</w:t>
            </w:r>
          </w:p>
        </w:tc>
      </w:tr>
      <w:tr w:rsidR="005B2341"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06E38F5C" w14:textId="4EA4AD6F" w:rsidR="0007766A" w:rsidRPr="00EF48C2" w:rsidRDefault="00EF48C2"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proofErr w:type="spellStart"/>
            <w:r w:rsidRPr="00EF48C2">
              <w:rPr>
                <w:rFonts w:asciiTheme="majorHAnsi" w:hAnsiTheme="majorHAnsi" w:cstheme="majorHAnsi"/>
                <w:bCs/>
                <w:i/>
                <w:color w:val="0085CA" w:themeColor="accent2"/>
              </w:rPr>
              <w:t>YAS_Transactions</w:t>
            </w:r>
            <w:proofErr w:type="spellEnd"/>
          </w:p>
        </w:tc>
      </w:tr>
      <w:tr w:rsidR="005B2341"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341004F5" w:rsidR="0007766A" w:rsidRPr="00EF48C2" w:rsidRDefault="00EF48C2"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hAnsiTheme="majorHAnsi" w:cstheme="majorHAnsi"/>
                <w:bCs/>
                <w:i/>
                <w:color w:val="0085CA" w:themeColor="accent2"/>
              </w:rPr>
              <w:t>N/A</w:t>
            </w:r>
          </w:p>
        </w:tc>
      </w:tr>
      <w:tr w:rsidR="005B2341"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17F28552" w:rsidR="0007766A" w:rsidRPr="00EF48C2" w:rsidRDefault="00EF48C2"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hAnsiTheme="majorHAnsi" w:cstheme="majorHAnsi"/>
                <w:bCs/>
                <w:i/>
                <w:color w:val="0085CA" w:themeColor="accent2"/>
              </w:rPr>
              <w:t>N/A</w:t>
            </w:r>
          </w:p>
        </w:tc>
      </w:tr>
      <w:tr w:rsidR="005B2341"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2A7F5637" w:rsidR="0007766A" w:rsidRPr="00EF48C2" w:rsidRDefault="00EF48C2"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EF48C2">
              <w:rPr>
                <w:rFonts w:asciiTheme="majorHAnsi" w:hAnsiTheme="majorHAnsi" w:cstheme="majorHAnsi"/>
                <w:bCs/>
                <w:i/>
                <w:color w:val="0085CA" w:themeColor="accent2"/>
              </w:rPr>
              <w:t>N/A</w:t>
            </w:r>
          </w:p>
        </w:tc>
      </w:tr>
    </w:tbl>
    <w:p w14:paraId="3E11BE6C" w14:textId="7E6A697A" w:rsidR="005F105C" w:rsidRDefault="005F105C" w:rsidP="00C16626"/>
    <w:p w14:paraId="535D5A57" w14:textId="23F94534" w:rsidR="00BB6E7F" w:rsidRDefault="00BB6E7F" w:rsidP="00C16626"/>
    <w:p w14:paraId="2CE094D6" w14:textId="3EBAB161" w:rsidR="00BB6E7F" w:rsidRDefault="00BB6E7F" w:rsidP="00C16626"/>
    <w:p w14:paraId="1B33B5B3" w14:textId="5CA1AFE3" w:rsidR="00BB6E7F" w:rsidRDefault="00BB6E7F" w:rsidP="00C16626"/>
    <w:p w14:paraId="41E580BD" w14:textId="77777777" w:rsidR="003D6CE3" w:rsidRDefault="003D6CE3" w:rsidP="00C16626"/>
    <w:p w14:paraId="6BF59660" w14:textId="4796CB33" w:rsidR="00BB6E7F" w:rsidRDefault="00BB6E7F" w:rsidP="00C16626"/>
    <w:p w14:paraId="3AAE2FD3" w14:textId="77777777" w:rsidR="00BB6E7F" w:rsidRPr="00C16626" w:rsidRDefault="00BB6E7F" w:rsidP="00C16626"/>
    <w:p w14:paraId="225080B6" w14:textId="037597AA" w:rsidR="00935DA0" w:rsidRDefault="00013764" w:rsidP="000833E6">
      <w:pPr>
        <w:pStyle w:val="Heading2"/>
        <w:rPr>
          <w:rFonts w:eastAsia="Arial Unicode MS"/>
        </w:rPr>
      </w:pPr>
      <w:r>
        <w:rPr>
          <w:rFonts w:eastAsia="Arial Unicode MS"/>
        </w:rPr>
        <w:lastRenderedPageBreak/>
        <w:t>YouTube Automation Suit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451"/>
        <w:gridCol w:w="5277"/>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6D2DB4B2" w14:textId="07F5A0F3" w:rsidR="00ED69C3" w:rsidRPr="00EF48C2"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2EAEE103" w14:textId="1F13ED5A" w:rsidR="00EF48C2" w:rsidRDefault="009F106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UiPath Studio(?)</w:t>
            </w:r>
          </w:p>
          <w:p w14:paraId="306BBDC4" w14:textId="6A7BE937" w:rsidR="00EF48C2" w:rsidRPr="00B658D4" w:rsidRDefault="00EF48C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16391ABD" w14:textId="77777777" w:rsidR="00ED69C3" w:rsidRDefault="009F106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Studio License</w:t>
            </w:r>
          </w:p>
          <w:p w14:paraId="752E16BE" w14:textId="77777777" w:rsidR="009F1069" w:rsidRDefault="009F106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Orchestrator</w:t>
            </w:r>
          </w:p>
          <w:p w14:paraId="6B318774" w14:textId="3A38DB7E" w:rsidR="009F1069" w:rsidRPr="009F1069" w:rsidRDefault="009F106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Browser of your choice</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1114390D" w:rsidR="00ED69C3" w:rsidRPr="009F1069" w:rsidRDefault="009F106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hyperlink r:id="rId15" w:history="1">
              <w:r w:rsidRPr="00B320E8">
                <w:rPr>
                  <w:rStyle w:val="Hyperlink"/>
                  <w:rFonts w:asciiTheme="majorHAnsi" w:eastAsia="Arial Unicode MS" w:hAnsiTheme="majorHAnsi" w:cstheme="majorHAnsi"/>
                  <w:bCs/>
                  <w:i/>
                  <w:sz w:val="18"/>
                  <w:szCs w:val="21"/>
                </w:rPr>
                <w:t>https://github.com/230206-UiPath-BNYM/YouTubeAutomationSuite</w:t>
              </w:r>
            </w:hyperlink>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54F0B511" w:rsidR="00ED69C3" w:rsidRPr="009F1069" w:rsidRDefault="009F106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Excel File</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6971E5F0" w:rsidR="00ED69C3" w:rsidRPr="009F1069" w:rsidRDefault="009F1069"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05411F35" w:rsidR="00B6267F" w:rsidRPr="009F1069" w:rsidRDefault="009F106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Pr>
                <w:rFonts w:asciiTheme="majorHAnsi" w:eastAsia="Arial Unicode MS" w:hAnsiTheme="majorHAnsi" w:cstheme="majorHAnsi"/>
                <w:bCs/>
                <w:i/>
                <w:color w:val="0085CA" w:themeColor="accent2"/>
                <w:sz w:val="18"/>
                <w:szCs w:val="21"/>
              </w:rPr>
              <w:t>N/A</w:t>
            </w:r>
          </w:p>
        </w:tc>
      </w:tr>
    </w:tbl>
    <w:p w14:paraId="1D61F0F9" w14:textId="476D844C" w:rsidR="00A214C9" w:rsidRDefault="00A214C9" w:rsidP="00A214C9">
      <w:pPr>
        <w:rPr>
          <w:rFonts w:asciiTheme="majorHAnsi" w:eastAsia="Arial Unicode MS" w:hAnsiTheme="majorHAnsi" w:cstheme="majorHAnsi"/>
          <w:b/>
        </w:rPr>
      </w:pPr>
    </w:p>
    <w:p w14:paraId="4F793EDC" w14:textId="796D634C" w:rsidR="00BB6E7F" w:rsidRDefault="00BB6E7F" w:rsidP="00A214C9">
      <w:pPr>
        <w:rPr>
          <w:rFonts w:asciiTheme="majorHAnsi" w:eastAsia="Arial Unicode MS" w:hAnsiTheme="majorHAnsi" w:cstheme="majorHAnsi"/>
          <w:b/>
        </w:rPr>
      </w:pPr>
    </w:p>
    <w:p w14:paraId="74875198" w14:textId="5F8CD897" w:rsidR="00BB6E7F" w:rsidRDefault="00BB6E7F" w:rsidP="00A214C9">
      <w:pPr>
        <w:rPr>
          <w:rFonts w:asciiTheme="majorHAnsi" w:eastAsia="Arial Unicode MS" w:hAnsiTheme="majorHAnsi" w:cstheme="majorHAnsi"/>
          <w:b/>
        </w:rPr>
      </w:pPr>
    </w:p>
    <w:p w14:paraId="395E1204" w14:textId="1DEEFDD6" w:rsidR="00BB6E7F" w:rsidRDefault="00BB6E7F" w:rsidP="00A214C9">
      <w:pPr>
        <w:rPr>
          <w:rFonts w:asciiTheme="majorHAnsi" w:eastAsia="Arial Unicode MS" w:hAnsiTheme="majorHAnsi" w:cstheme="majorHAnsi"/>
          <w:b/>
        </w:rPr>
      </w:pPr>
    </w:p>
    <w:p w14:paraId="748CB841" w14:textId="77225DDD" w:rsidR="00BB6E7F" w:rsidRDefault="00BB6E7F" w:rsidP="00A214C9">
      <w:pPr>
        <w:rPr>
          <w:rFonts w:asciiTheme="majorHAnsi" w:eastAsia="Arial Unicode MS" w:hAnsiTheme="majorHAnsi" w:cstheme="majorHAnsi"/>
          <w:b/>
        </w:rPr>
      </w:pPr>
    </w:p>
    <w:p w14:paraId="7C77CDDC" w14:textId="7617409E" w:rsidR="00BB6E7F" w:rsidRDefault="00BB6E7F" w:rsidP="00A214C9">
      <w:pPr>
        <w:rPr>
          <w:rFonts w:asciiTheme="majorHAnsi" w:eastAsia="Arial Unicode MS" w:hAnsiTheme="majorHAnsi" w:cstheme="majorHAnsi"/>
          <w:b/>
        </w:rPr>
      </w:pPr>
    </w:p>
    <w:p w14:paraId="7516D805" w14:textId="4F9D3EF9" w:rsidR="00BB6E7F" w:rsidRDefault="00BB6E7F" w:rsidP="00A214C9">
      <w:pPr>
        <w:rPr>
          <w:rFonts w:asciiTheme="majorHAnsi" w:eastAsia="Arial Unicode MS" w:hAnsiTheme="majorHAnsi" w:cstheme="majorHAnsi"/>
          <w:b/>
        </w:rPr>
      </w:pPr>
    </w:p>
    <w:p w14:paraId="5E85AF65" w14:textId="57954AA6" w:rsidR="00BB6E7F" w:rsidRDefault="00BB6E7F" w:rsidP="00A214C9">
      <w:pPr>
        <w:rPr>
          <w:rFonts w:asciiTheme="majorHAnsi" w:eastAsia="Arial Unicode MS" w:hAnsiTheme="majorHAnsi" w:cstheme="majorHAnsi"/>
          <w:b/>
        </w:rPr>
      </w:pPr>
    </w:p>
    <w:p w14:paraId="155DB852" w14:textId="2992FC91" w:rsidR="00BB6E7F" w:rsidRDefault="00BB6E7F" w:rsidP="00A214C9">
      <w:pPr>
        <w:rPr>
          <w:rFonts w:asciiTheme="majorHAnsi" w:eastAsia="Arial Unicode MS" w:hAnsiTheme="majorHAnsi" w:cstheme="majorHAnsi"/>
          <w:b/>
        </w:rPr>
      </w:pPr>
    </w:p>
    <w:p w14:paraId="06EFFEA7" w14:textId="3C536287" w:rsidR="00BB6E7F" w:rsidRDefault="00BB6E7F" w:rsidP="00A214C9">
      <w:pPr>
        <w:rPr>
          <w:rFonts w:asciiTheme="majorHAnsi" w:eastAsia="Arial Unicode MS" w:hAnsiTheme="majorHAnsi" w:cstheme="majorHAnsi"/>
          <w:b/>
        </w:rPr>
      </w:pPr>
    </w:p>
    <w:p w14:paraId="65F7B3AD" w14:textId="77777777" w:rsidR="00BB6E7F" w:rsidRDefault="00BB6E7F"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7" w:name="_Toc5787533"/>
      <w:r>
        <w:rPr>
          <w:rFonts w:eastAsia="Arial Unicode MS"/>
        </w:rPr>
        <w:lastRenderedPageBreak/>
        <w:t>Project(s) workflows</w:t>
      </w:r>
      <w:bookmarkEnd w:id="7"/>
    </w:p>
    <w:p w14:paraId="1616C4C1" w14:textId="6C861252" w:rsidR="00B658D4" w:rsidRPr="00B658D4" w:rsidRDefault="00474BE1" w:rsidP="00B658D4">
      <w:pPr>
        <w:rPr>
          <w:rFonts w:ascii="Arial Unicode MS" w:eastAsia="Arial Unicode MS" w:hAnsi="Arial Unicode MS" w:cs="Arial Unicode MS"/>
          <w:sz w:val="21"/>
          <w:szCs w:val="21"/>
        </w:rPr>
      </w:pPr>
      <w:r w:rsidRPr="00474BE1">
        <w:rPr>
          <w:rFonts w:asciiTheme="majorHAnsi" w:hAnsiTheme="majorHAnsi" w:cstheme="majorHAnsi"/>
          <w:szCs w:val="20"/>
        </w:rPr>
        <w:t xml:space="preserve">Workflows specific to: </w:t>
      </w:r>
      <w:proofErr w:type="spellStart"/>
      <w:r w:rsidR="00013764">
        <w:rPr>
          <w:rFonts w:asciiTheme="majorHAnsi" w:hAnsiTheme="majorHAnsi" w:cstheme="majorHAnsi"/>
          <w:szCs w:val="20"/>
        </w:rPr>
        <w:t>YAS_Dispatcher</w:t>
      </w:r>
      <w:proofErr w:type="spellEnd"/>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304"/>
        <w:gridCol w:w="5424"/>
      </w:tblGrid>
      <w:tr w:rsidR="00FB729B"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FB729B"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20E697CF" w:rsidR="00AD4F83" w:rsidRPr="00013764" w:rsidRDefault="00AD4F83" w:rsidP="007343B5">
            <w:pPr>
              <w:rPr>
                <w:rFonts w:asciiTheme="majorHAnsi" w:hAnsiTheme="majorHAnsi" w:cstheme="majorHAnsi"/>
                <w:bCs w:val="0"/>
                <w:color w:val="0085CA" w:themeColor="accent2"/>
                <w:szCs w:val="20"/>
              </w:rPr>
            </w:pPr>
            <w:r w:rsidRPr="00013764">
              <w:rPr>
                <w:rFonts w:asciiTheme="majorHAnsi" w:hAnsiTheme="majorHAnsi" w:cstheme="majorHAnsi"/>
                <w:bCs w:val="0"/>
                <w:color w:val="0085CA" w:themeColor="accent2"/>
                <w:szCs w:val="20"/>
              </w:rPr>
              <w:t>Main</w:t>
            </w:r>
          </w:p>
        </w:tc>
        <w:tc>
          <w:tcPr>
            <w:tcW w:w="0" w:type="auto"/>
          </w:tcPr>
          <w:p w14:paraId="0EAC4D4A" w14:textId="0950230B" w:rsidR="00013764" w:rsidRPr="00B658D4" w:rsidRDefault="00013764"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I</w:t>
            </w:r>
            <w:r w:rsidR="00AD4F83" w:rsidRPr="00B658D4">
              <w:rPr>
                <w:rFonts w:asciiTheme="majorHAnsi" w:hAnsiTheme="majorHAnsi" w:cstheme="majorHAnsi"/>
                <w:i/>
                <w:color w:val="0085CA" w:themeColor="accent2"/>
                <w:szCs w:val="20"/>
              </w:rPr>
              <w:t>nvokes all the other workflows</w:t>
            </w:r>
          </w:p>
        </w:tc>
      </w:tr>
      <w:tr w:rsidR="00FB729B" w:rsidRPr="00474BE1" w14:paraId="5873AA61"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355623DB" w14:textId="4A4F5A5C" w:rsidR="00FB729B" w:rsidRPr="00013764" w:rsidRDefault="00FB729B" w:rsidP="007343B5">
            <w:pPr>
              <w:rPr>
                <w:rFonts w:asciiTheme="majorHAnsi" w:hAnsiTheme="majorHAnsi" w:cstheme="majorHAnsi"/>
                <w:bCs w:val="0"/>
                <w:color w:val="0085CA" w:themeColor="accent2"/>
                <w:szCs w:val="20"/>
              </w:rPr>
            </w:pPr>
            <w:proofErr w:type="spellStart"/>
            <w:r>
              <w:rPr>
                <w:rFonts w:asciiTheme="majorHAnsi" w:hAnsiTheme="majorHAnsi" w:cstheme="majorHAnsi"/>
                <w:bCs w:val="0"/>
                <w:color w:val="0085CA" w:themeColor="accent2"/>
                <w:szCs w:val="20"/>
              </w:rPr>
              <w:t>GetTransactionData</w:t>
            </w:r>
            <w:proofErr w:type="spellEnd"/>
          </w:p>
        </w:tc>
        <w:tc>
          <w:tcPr>
            <w:tcW w:w="0" w:type="auto"/>
          </w:tcPr>
          <w:p w14:paraId="44AA6864" w14:textId="2B4790DC" w:rsidR="00FB729B"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Logic workflow, see workflows below</w:t>
            </w:r>
          </w:p>
        </w:tc>
      </w:tr>
      <w:tr w:rsidR="00FB729B" w:rsidRPr="00474BE1" w14:paraId="2DE3909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08FB7D" w14:textId="44E555DB" w:rsidR="00FB729B" w:rsidRPr="00013764" w:rsidRDefault="00FB729B" w:rsidP="007343B5">
            <w:pPr>
              <w:rPr>
                <w:rFonts w:asciiTheme="majorHAnsi" w:hAnsiTheme="majorHAnsi" w:cstheme="majorHAnsi"/>
                <w:bCs w:val="0"/>
                <w:color w:val="0085CA" w:themeColor="accent2"/>
                <w:szCs w:val="20"/>
              </w:rPr>
            </w:pPr>
            <w:r>
              <w:rPr>
                <w:rFonts w:asciiTheme="majorHAnsi" w:hAnsiTheme="majorHAnsi" w:cstheme="majorHAnsi"/>
                <w:bCs w:val="0"/>
                <w:color w:val="0085CA" w:themeColor="accent2"/>
                <w:szCs w:val="20"/>
              </w:rPr>
              <w:t>Process</w:t>
            </w:r>
          </w:p>
        </w:tc>
        <w:tc>
          <w:tcPr>
            <w:tcW w:w="0" w:type="auto"/>
          </w:tcPr>
          <w:p w14:paraId="76A4DDF2" w14:textId="39DEE461" w:rsidR="00FB729B"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user input from workflows below and pushes queue transaction containing the data to Orchestrator</w:t>
            </w:r>
          </w:p>
        </w:tc>
      </w:tr>
      <w:tr w:rsidR="00FB729B" w:rsidRPr="00474BE1" w14:paraId="02ADD9AF"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56ED58F" w14:textId="5C40E27C" w:rsidR="00013764" w:rsidRDefault="00013764"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Run_Database_Query</w:t>
            </w:r>
            <w:proofErr w:type="spellEnd"/>
          </w:p>
        </w:tc>
        <w:tc>
          <w:tcPr>
            <w:tcW w:w="0" w:type="auto"/>
          </w:tcPr>
          <w:p w14:paraId="3803BE71" w14:textId="17FCC4CB" w:rsidR="00013764" w:rsidRDefault="00013764"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uns SQL Queries on the DB</w:t>
            </w:r>
          </w:p>
        </w:tc>
      </w:tr>
      <w:tr w:rsidR="00FB729B" w:rsidRPr="00474BE1" w14:paraId="77228D0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0D9A41" w14:textId="615E4E84" w:rsidR="00013764" w:rsidRDefault="00013764"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Run_Database_Command</w:t>
            </w:r>
            <w:proofErr w:type="spellEnd"/>
          </w:p>
        </w:tc>
        <w:tc>
          <w:tcPr>
            <w:tcW w:w="0" w:type="auto"/>
          </w:tcPr>
          <w:p w14:paraId="2AE39046" w14:textId="56892008" w:rsidR="00013764" w:rsidRDefault="00013764"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uns SQL Commands to modify the DB</w:t>
            </w:r>
          </w:p>
        </w:tc>
      </w:tr>
      <w:tr w:rsidR="00FB729B" w:rsidRPr="00474BE1" w14:paraId="555E02A1"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5411C0FB" w14:textId="4D74656C" w:rsidR="00013764" w:rsidRDefault="00013764"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CreatePlaylist</w:t>
            </w:r>
            <w:proofErr w:type="spellEnd"/>
          </w:p>
        </w:tc>
        <w:tc>
          <w:tcPr>
            <w:tcW w:w="0" w:type="auto"/>
          </w:tcPr>
          <w:p w14:paraId="48252DE2" w14:textId="1F018CA2" w:rsidR="00013764"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2A64B4FD"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F30194" w14:textId="21845705" w:rsidR="00013764"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DeletePlaylist</w:t>
            </w:r>
            <w:proofErr w:type="spellEnd"/>
          </w:p>
        </w:tc>
        <w:tc>
          <w:tcPr>
            <w:tcW w:w="0" w:type="auto"/>
          </w:tcPr>
          <w:p w14:paraId="67906AF9" w14:textId="7963E70E" w:rsidR="00013764"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2F5EE246"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61F850AE" w14:textId="45DF7D23" w:rsidR="00013764"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LikeVideo</w:t>
            </w:r>
            <w:proofErr w:type="spellEnd"/>
          </w:p>
        </w:tc>
        <w:tc>
          <w:tcPr>
            <w:tcW w:w="0" w:type="auto"/>
          </w:tcPr>
          <w:p w14:paraId="0E3C037F" w14:textId="29D081EE" w:rsidR="00013764"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7A02DBCC"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467B0B" w14:textId="73BB0836" w:rsidR="00013764"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ListVideos</w:t>
            </w:r>
            <w:proofErr w:type="spellEnd"/>
          </w:p>
        </w:tc>
        <w:tc>
          <w:tcPr>
            <w:tcW w:w="0" w:type="auto"/>
          </w:tcPr>
          <w:p w14:paraId="36EB3FFF" w14:textId="2CE52AEA" w:rsidR="00013764"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to choose playlist and shows the videos within</w:t>
            </w:r>
          </w:p>
        </w:tc>
      </w:tr>
      <w:tr w:rsidR="00FB729B" w:rsidRPr="00474BE1" w14:paraId="1C2EFEEC"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59D40CA6" w14:textId="687A570F" w:rsidR="00013764"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MergePlaylists</w:t>
            </w:r>
            <w:proofErr w:type="spellEnd"/>
          </w:p>
        </w:tc>
        <w:tc>
          <w:tcPr>
            <w:tcW w:w="0" w:type="auto"/>
          </w:tcPr>
          <w:p w14:paraId="36F6267B" w14:textId="385B6F2C" w:rsidR="00013764"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48C0C37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3CAC58" w14:textId="3B57AF03" w:rsidR="00013764"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ModifyPlaylist</w:t>
            </w:r>
            <w:proofErr w:type="spellEnd"/>
          </w:p>
        </w:tc>
        <w:tc>
          <w:tcPr>
            <w:tcW w:w="0" w:type="auto"/>
          </w:tcPr>
          <w:p w14:paraId="10AC9AF1" w14:textId="6D2F096D" w:rsidR="00013764"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Logic workflow, see workflows below</w:t>
            </w:r>
          </w:p>
        </w:tc>
      </w:tr>
      <w:tr w:rsidR="00FB729B" w:rsidRPr="00474BE1" w14:paraId="18ABA20F"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48B0703D" w14:textId="36FF0DD8" w:rsidR="00FB729B" w:rsidRPr="00FB729B" w:rsidRDefault="00FB729B" w:rsidP="007343B5">
            <w:pPr>
              <w:rPr>
                <w:rFonts w:asciiTheme="majorHAnsi" w:hAnsiTheme="majorHAnsi" w:cstheme="majorHAnsi"/>
                <w:b w:val="0"/>
                <w:bCs w:val="0"/>
                <w:color w:val="0085CA" w:themeColor="accent2"/>
                <w:szCs w:val="20"/>
              </w:rPr>
            </w:pPr>
            <w:proofErr w:type="spellStart"/>
            <w:r>
              <w:rPr>
                <w:rFonts w:asciiTheme="majorHAnsi" w:hAnsiTheme="majorHAnsi" w:cstheme="majorHAnsi"/>
                <w:color w:val="0085CA" w:themeColor="accent2"/>
                <w:szCs w:val="20"/>
              </w:rPr>
              <w:t>Selector_AddVideo</w:t>
            </w:r>
            <w:proofErr w:type="spellEnd"/>
          </w:p>
        </w:tc>
        <w:tc>
          <w:tcPr>
            <w:tcW w:w="0" w:type="auto"/>
          </w:tcPr>
          <w:p w14:paraId="33CE9EB7" w14:textId="71C2E58B" w:rsidR="00FB729B"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79D8E6BC"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E6BD6D" w14:textId="470811E2" w:rsidR="00FB729B"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RemoveVIdeo</w:t>
            </w:r>
            <w:proofErr w:type="spellEnd"/>
          </w:p>
        </w:tc>
        <w:tc>
          <w:tcPr>
            <w:tcW w:w="0" w:type="auto"/>
          </w:tcPr>
          <w:p w14:paraId="2DFDBA18" w14:textId="1BA2EEAF" w:rsidR="00FB729B"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63D9EC5E"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83259B2" w14:textId="639167E3" w:rsidR="00FB729B"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RemoveDuplicates</w:t>
            </w:r>
            <w:proofErr w:type="spellEnd"/>
          </w:p>
        </w:tc>
        <w:tc>
          <w:tcPr>
            <w:tcW w:w="0" w:type="auto"/>
          </w:tcPr>
          <w:p w14:paraId="5EA7BBBB" w14:textId="5C4B6420" w:rsidR="00FB729B"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4837065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EAB58F" w14:textId="4EC51A9B" w:rsidR="00FB729B"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EditPlaylistName</w:t>
            </w:r>
            <w:proofErr w:type="spellEnd"/>
          </w:p>
        </w:tc>
        <w:tc>
          <w:tcPr>
            <w:tcW w:w="0" w:type="auto"/>
          </w:tcPr>
          <w:p w14:paraId="4D441719" w14:textId="7A9A7F2D" w:rsidR="00FB729B"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5F7BD9C5"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4A97117" w14:textId="3A576117" w:rsidR="00FB729B"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EditPlaylistDescription</w:t>
            </w:r>
            <w:proofErr w:type="spellEnd"/>
          </w:p>
        </w:tc>
        <w:tc>
          <w:tcPr>
            <w:tcW w:w="0" w:type="auto"/>
          </w:tcPr>
          <w:p w14:paraId="23647226" w14:textId="45348A05" w:rsidR="00FB729B" w:rsidRDefault="00FB729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r w:rsidR="00FB729B" w:rsidRPr="00474BE1" w14:paraId="721051A3"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9C6464" w14:textId="1275778E" w:rsidR="00FB729B" w:rsidRDefault="00FB729B"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lector_EditPlaylistPrivacy</w:t>
            </w:r>
            <w:proofErr w:type="spellEnd"/>
          </w:p>
        </w:tc>
        <w:tc>
          <w:tcPr>
            <w:tcW w:w="0" w:type="auto"/>
          </w:tcPr>
          <w:p w14:paraId="51C44823" w14:textId="3F7839CF" w:rsidR="00FB729B" w:rsidRDefault="00FB729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Prompts user for relevant data</w:t>
            </w:r>
          </w:p>
        </w:tc>
      </w:tr>
    </w:tbl>
    <w:p w14:paraId="1EF34BF0" w14:textId="77777777" w:rsidR="001907B6" w:rsidRDefault="001907B6" w:rsidP="001907B6">
      <w:pPr>
        <w:rPr>
          <w:rFonts w:asciiTheme="majorHAnsi" w:hAnsiTheme="majorHAnsi" w:cstheme="majorHAnsi"/>
          <w:szCs w:val="20"/>
        </w:rPr>
      </w:pPr>
    </w:p>
    <w:p w14:paraId="4676AC91" w14:textId="77777777" w:rsidR="001907B6" w:rsidRDefault="001907B6" w:rsidP="001907B6">
      <w:pPr>
        <w:rPr>
          <w:rFonts w:asciiTheme="majorHAnsi" w:hAnsiTheme="majorHAnsi" w:cstheme="majorHAnsi"/>
          <w:szCs w:val="20"/>
        </w:rPr>
      </w:pPr>
    </w:p>
    <w:p w14:paraId="5DEB1CF3" w14:textId="77777777" w:rsidR="001907B6" w:rsidRDefault="001907B6" w:rsidP="001907B6">
      <w:pPr>
        <w:rPr>
          <w:rFonts w:asciiTheme="majorHAnsi" w:hAnsiTheme="majorHAnsi" w:cstheme="majorHAnsi"/>
          <w:szCs w:val="20"/>
        </w:rPr>
      </w:pPr>
    </w:p>
    <w:p w14:paraId="03FA620E" w14:textId="77777777" w:rsidR="001907B6" w:rsidRDefault="001907B6" w:rsidP="001907B6">
      <w:pPr>
        <w:rPr>
          <w:rFonts w:asciiTheme="majorHAnsi" w:hAnsiTheme="majorHAnsi" w:cstheme="majorHAnsi"/>
          <w:szCs w:val="20"/>
        </w:rPr>
      </w:pPr>
    </w:p>
    <w:p w14:paraId="37A4CC0A" w14:textId="77777777" w:rsidR="001907B6" w:rsidRDefault="001907B6" w:rsidP="001907B6">
      <w:pPr>
        <w:rPr>
          <w:rFonts w:asciiTheme="majorHAnsi" w:hAnsiTheme="majorHAnsi" w:cstheme="majorHAnsi"/>
          <w:szCs w:val="20"/>
        </w:rPr>
      </w:pPr>
    </w:p>
    <w:p w14:paraId="1F5D76B3" w14:textId="77777777" w:rsidR="001907B6" w:rsidRDefault="001907B6" w:rsidP="001907B6">
      <w:pPr>
        <w:rPr>
          <w:rFonts w:asciiTheme="majorHAnsi" w:hAnsiTheme="majorHAnsi" w:cstheme="majorHAnsi"/>
          <w:szCs w:val="20"/>
        </w:rPr>
      </w:pPr>
    </w:p>
    <w:p w14:paraId="04F00BB9" w14:textId="77777777" w:rsidR="001907B6" w:rsidRDefault="001907B6" w:rsidP="001907B6">
      <w:pPr>
        <w:rPr>
          <w:rFonts w:asciiTheme="majorHAnsi" w:hAnsiTheme="majorHAnsi" w:cstheme="majorHAnsi"/>
          <w:szCs w:val="20"/>
        </w:rPr>
      </w:pPr>
    </w:p>
    <w:p w14:paraId="470B6385" w14:textId="77777777" w:rsidR="001907B6" w:rsidRDefault="001907B6" w:rsidP="001907B6">
      <w:pPr>
        <w:rPr>
          <w:rFonts w:asciiTheme="majorHAnsi" w:hAnsiTheme="majorHAnsi" w:cstheme="majorHAnsi"/>
          <w:szCs w:val="20"/>
        </w:rPr>
      </w:pPr>
    </w:p>
    <w:p w14:paraId="480C4EB9" w14:textId="07FE6F95" w:rsidR="001907B6" w:rsidRPr="001907B6" w:rsidRDefault="001907B6" w:rsidP="001907B6">
      <w:pPr>
        <w:rPr>
          <w:rFonts w:asciiTheme="majorHAnsi" w:hAnsiTheme="majorHAnsi" w:cstheme="majorHAnsi"/>
          <w:szCs w:val="20"/>
        </w:rPr>
      </w:pPr>
      <w:r w:rsidRPr="00474BE1">
        <w:rPr>
          <w:rFonts w:asciiTheme="majorHAnsi" w:hAnsiTheme="majorHAnsi" w:cstheme="majorHAnsi"/>
          <w:szCs w:val="20"/>
        </w:rPr>
        <w:lastRenderedPageBreak/>
        <w:t xml:space="preserve">Workflows specific to: </w:t>
      </w:r>
      <w:proofErr w:type="spellStart"/>
      <w:r>
        <w:rPr>
          <w:rFonts w:asciiTheme="majorHAnsi" w:hAnsiTheme="majorHAnsi" w:cstheme="majorHAnsi"/>
          <w:szCs w:val="20"/>
        </w:rPr>
        <w:t>YAS_Dispatcher</w:t>
      </w:r>
      <w:proofErr w:type="spellEnd"/>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668"/>
        <w:gridCol w:w="6060"/>
      </w:tblGrid>
      <w:tr w:rsidR="001907B6" w:rsidRPr="00474BE1" w14:paraId="78FE5E9E" w14:textId="77777777" w:rsidTr="00EE5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2332AE" w14:textId="77777777" w:rsidR="001907B6" w:rsidRPr="00474BE1" w:rsidRDefault="001907B6" w:rsidP="00EE53B1">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455C1780" w14:textId="77777777" w:rsidR="001907B6" w:rsidRPr="00474BE1" w:rsidRDefault="001907B6" w:rsidP="00EE53B1">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1907B6" w:rsidRPr="00474BE1" w14:paraId="15B14766"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80BA6D" w14:textId="77777777" w:rsidR="001907B6" w:rsidRPr="00013764" w:rsidRDefault="001907B6" w:rsidP="00EE53B1">
            <w:pPr>
              <w:rPr>
                <w:rFonts w:asciiTheme="majorHAnsi" w:hAnsiTheme="majorHAnsi" w:cstheme="majorHAnsi"/>
                <w:bCs w:val="0"/>
                <w:color w:val="0085CA" w:themeColor="accent2"/>
                <w:szCs w:val="20"/>
              </w:rPr>
            </w:pPr>
            <w:r w:rsidRPr="00013764">
              <w:rPr>
                <w:rFonts w:asciiTheme="majorHAnsi" w:hAnsiTheme="majorHAnsi" w:cstheme="majorHAnsi"/>
                <w:bCs w:val="0"/>
                <w:color w:val="0085CA" w:themeColor="accent2"/>
                <w:szCs w:val="20"/>
              </w:rPr>
              <w:t>Main</w:t>
            </w:r>
          </w:p>
        </w:tc>
        <w:tc>
          <w:tcPr>
            <w:tcW w:w="0" w:type="auto"/>
          </w:tcPr>
          <w:p w14:paraId="527CB825" w14:textId="77777777" w:rsidR="001907B6" w:rsidRPr="00B658D4" w:rsidRDefault="001907B6"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I</w:t>
            </w:r>
            <w:r w:rsidRPr="00B658D4">
              <w:rPr>
                <w:rFonts w:asciiTheme="majorHAnsi" w:hAnsiTheme="majorHAnsi" w:cstheme="majorHAnsi"/>
                <w:i/>
                <w:color w:val="0085CA" w:themeColor="accent2"/>
                <w:szCs w:val="20"/>
              </w:rPr>
              <w:t>nvokes all the other workflows</w:t>
            </w:r>
          </w:p>
        </w:tc>
      </w:tr>
      <w:tr w:rsidR="001907B6" w:rsidRPr="00474BE1" w14:paraId="5A19F961"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4D0CD35E" w14:textId="428D8298" w:rsidR="001907B6" w:rsidRPr="00013764" w:rsidRDefault="001907B6" w:rsidP="00EE53B1">
            <w:pPr>
              <w:rPr>
                <w:rFonts w:asciiTheme="majorHAnsi" w:hAnsiTheme="majorHAnsi" w:cstheme="majorHAnsi"/>
                <w:bCs w:val="0"/>
                <w:color w:val="0085CA" w:themeColor="accent2"/>
                <w:szCs w:val="20"/>
              </w:rPr>
            </w:pPr>
            <w:proofErr w:type="spellStart"/>
            <w:r>
              <w:rPr>
                <w:rFonts w:asciiTheme="majorHAnsi" w:hAnsiTheme="majorHAnsi" w:cstheme="majorHAnsi"/>
                <w:bCs w:val="0"/>
                <w:color w:val="0085CA" w:themeColor="accent2"/>
                <w:szCs w:val="20"/>
              </w:rPr>
              <w:t>Create_Playlist</w:t>
            </w:r>
            <w:proofErr w:type="spellEnd"/>
          </w:p>
        </w:tc>
        <w:tc>
          <w:tcPr>
            <w:tcW w:w="0" w:type="auto"/>
          </w:tcPr>
          <w:p w14:paraId="0015A9A6" w14:textId="1381A148"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6C510197"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80E14C" w14:textId="0C067D80" w:rsidR="001907B6" w:rsidRPr="00013764" w:rsidRDefault="00157913" w:rsidP="00EE53B1">
            <w:pPr>
              <w:rPr>
                <w:rFonts w:asciiTheme="majorHAnsi" w:hAnsiTheme="majorHAnsi" w:cstheme="majorHAnsi"/>
                <w:bCs w:val="0"/>
                <w:color w:val="0085CA" w:themeColor="accent2"/>
                <w:szCs w:val="20"/>
              </w:rPr>
            </w:pPr>
            <w:proofErr w:type="spellStart"/>
            <w:r>
              <w:rPr>
                <w:rFonts w:asciiTheme="majorHAnsi" w:hAnsiTheme="majorHAnsi" w:cstheme="majorHAnsi"/>
                <w:bCs w:val="0"/>
                <w:color w:val="0085CA" w:themeColor="accent2"/>
                <w:szCs w:val="20"/>
              </w:rPr>
              <w:t>Delete_Playlist</w:t>
            </w:r>
            <w:proofErr w:type="spellEnd"/>
          </w:p>
        </w:tc>
        <w:tc>
          <w:tcPr>
            <w:tcW w:w="0" w:type="auto"/>
          </w:tcPr>
          <w:p w14:paraId="384FE6AB" w14:textId="764D8087"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4168D21E"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7AB6E507" w14:textId="0DC81129"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Copy_Playlist</w:t>
            </w:r>
            <w:proofErr w:type="spellEnd"/>
          </w:p>
        </w:tc>
        <w:tc>
          <w:tcPr>
            <w:tcW w:w="0" w:type="auto"/>
          </w:tcPr>
          <w:p w14:paraId="557D4264" w14:textId="207C85BA"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6D0C09C9"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518FEE" w14:textId="4D5A4CBF"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Merge_Playlistss</w:t>
            </w:r>
            <w:proofErr w:type="spellEnd"/>
          </w:p>
        </w:tc>
        <w:tc>
          <w:tcPr>
            <w:tcW w:w="0" w:type="auto"/>
          </w:tcPr>
          <w:p w14:paraId="6D0B7ECA" w14:textId="59FEFD06"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143A6A6E"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01E04E59" w14:textId="0A544B4C"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Edit_Playlist_Name</w:t>
            </w:r>
            <w:proofErr w:type="spellEnd"/>
          </w:p>
        </w:tc>
        <w:tc>
          <w:tcPr>
            <w:tcW w:w="0" w:type="auto"/>
          </w:tcPr>
          <w:p w14:paraId="152A5638" w14:textId="4E43CA2C"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2BDE1CE6"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11BE67" w14:textId="21F0415D"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Edit_Playlist_Description</w:t>
            </w:r>
            <w:proofErr w:type="spellEnd"/>
          </w:p>
        </w:tc>
        <w:tc>
          <w:tcPr>
            <w:tcW w:w="0" w:type="auto"/>
          </w:tcPr>
          <w:p w14:paraId="63C230FC" w14:textId="57585FF1"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0346B083"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030765DF" w14:textId="7D885FCD"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Edit_Playlist_Privacy</w:t>
            </w:r>
            <w:proofErr w:type="spellEnd"/>
          </w:p>
        </w:tc>
        <w:tc>
          <w:tcPr>
            <w:tcW w:w="0" w:type="auto"/>
          </w:tcPr>
          <w:p w14:paraId="4DDBC5F9" w14:textId="03204C60"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7C0A3A52"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EE4DE8" w14:textId="74EB2377"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Like_Video</w:t>
            </w:r>
            <w:proofErr w:type="spellEnd"/>
          </w:p>
        </w:tc>
        <w:tc>
          <w:tcPr>
            <w:tcW w:w="0" w:type="auto"/>
          </w:tcPr>
          <w:p w14:paraId="562F9F97" w14:textId="689344AC"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w:t>
            </w:r>
            <w:r>
              <w:rPr>
                <w:rFonts w:asciiTheme="majorHAnsi" w:hAnsiTheme="majorHAnsi" w:cstheme="majorHAnsi"/>
                <w:i/>
                <w:color w:val="0085CA" w:themeColor="accent2"/>
                <w:szCs w:val="20"/>
              </w:rPr>
              <w:t xml:space="preserve"> and</w:t>
            </w:r>
            <w:r>
              <w:rPr>
                <w:rFonts w:asciiTheme="majorHAnsi" w:hAnsiTheme="majorHAnsi" w:cstheme="majorHAnsi"/>
                <w:i/>
                <w:color w:val="0085CA" w:themeColor="accent2"/>
                <w:szCs w:val="20"/>
              </w:rPr>
              <w:t xml:space="preserve"> requests changes through the YouTube API v3</w:t>
            </w:r>
          </w:p>
        </w:tc>
      </w:tr>
      <w:tr w:rsidR="001907B6" w:rsidRPr="00474BE1" w14:paraId="5FE246D2"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2F6C4D28" w14:textId="50646567"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Get_Videos</w:t>
            </w:r>
            <w:proofErr w:type="spellEnd"/>
          </w:p>
        </w:tc>
        <w:tc>
          <w:tcPr>
            <w:tcW w:w="0" w:type="auto"/>
          </w:tcPr>
          <w:p w14:paraId="68D8CAA0" w14:textId="295D1B0A"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etrieves a list of YouTube videos contained within a specified YouTube playlist</w:t>
            </w:r>
          </w:p>
        </w:tc>
      </w:tr>
      <w:tr w:rsidR="001907B6" w:rsidRPr="00474BE1" w14:paraId="6468BF0B"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C3D94F" w14:textId="3E5865A7"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Add_Video</w:t>
            </w:r>
            <w:proofErr w:type="spellEnd"/>
          </w:p>
        </w:tc>
        <w:tc>
          <w:tcPr>
            <w:tcW w:w="0" w:type="auto"/>
          </w:tcPr>
          <w:p w14:paraId="22745835" w14:textId="68502CC5"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5F52E01E"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21760860" w14:textId="1A7BE6A2" w:rsidR="001907B6" w:rsidRPr="00FB729B" w:rsidRDefault="00157913" w:rsidP="00EE53B1">
            <w:pPr>
              <w:rPr>
                <w:rFonts w:asciiTheme="majorHAnsi" w:hAnsiTheme="majorHAnsi" w:cstheme="majorHAnsi"/>
                <w:b w:val="0"/>
                <w:bCs w:val="0"/>
                <w:color w:val="0085CA" w:themeColor="accent2"/>
                <w:szCs w:val="20"/>
              </w:rPr>
            </w:pPr>
            <w:proofErr w:type="spellStart"/>
            <w:r>
              <w:rPr>
                <w:rFonts w:asciiTheme="majorHAnsi" w:hAnsiTheme="majorHAnsi" w:cstheme="majorHAnsi"/>
                <w:color w:val="0085CA" w:themeColor="accent2"/>
                <w:szCs w:val="20"/>
              </w:rPr>
              <w:t>Remove_Video</w:t>
            </w:r>
            <w:proofErr w:type="spellEnd"/>
          </w:p>
        </w:tc>
        <w:tc>
          <w:tcPr>
            <w:tcW w:w="0" w:type="auto"/>
          </w:tcPr>
          <w:p w14:paraId="482C1C9F" w14:textId="383EEDB2"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1DA90D40"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6CCF5F" w14:textId="6002EE35"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ubscribe_To_Channel</w:t>
            </w:r>
            <w:proofErr w:type="spellEnd"/>
          </w:p>
        </w:tc>
        <w:tc>
          <w:tcPr>
            <w:tcW w:w="0" w:type="auto"/>
          </w:tcPr>
          <w:p w14:paraId="2E5C1547" w14:textId="1765E0F5"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es Transaction from Queue, requests changes through the YouTube API v3, and updates the Database accordingly</w:t>
            </w:r>
          </w:p>
        </w:tc>
      </w:tr>
      <w:tr w:rsidR="001907B6" w:rsidRPr="00474BE1" w14:paraId="74E2D26F"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36393138" w14:textId="33660E00"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OAuthGen</w:t>
            </w:r>
            <w:proofErr w:type="spellEnd"/>
          </w:p>
        </w:tc>
        <w:tc>
          <w:tcPr>
            <w:tcW w:w="0" w:type="auto"/>
          </w:tcPr>
          <w:p w14:paraId="4B221094" w14:textId="2F33D9D3"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etrieves the YouTube account’s fresh OAuth token to allow for interaction with the YouTube API</w:t>
            </w:r>
          </w:p>
        </w:tc>
      </w:tr>
      <w:tr w:rsidR="001907B6" w:rsidRPr="00474BE1" w14:paraId="6C3ECB81"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AFCFE8" w14:textId="0A1572D3"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Run_Database_Command</w:t>
            </w:r>
            <w:proofErr w:type="spellEnd"/>
          </w:p>
        </w:tc>
        <w:tc>
          <w:tcPr>
            <w:tcW w:w="0" w:type="auto"/>
          </w:tcPr>
          <w:p w14:paraId="3FC7BA31" w14:textId="16E97AB3" w:rsidR="001907B6"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uns a specified SQL Command to update the Database</w:t>
            </w:r>
          </w:p>
        </w:tc>
      </w:tr>
      <w:tr w:rsidR="001907B6" w:rsidRPr="00474BE1" w14:paraId="46BAF2F7" w14:textId="77777777" w:rsidTr="00EE53B1">
        <w:tc>
          <w:tcPr>
            <w:cnfStyle w:val="001000000000" w:firstRow="0" w:lastRow="0" w:firstColumn="1" w:lastColumn="0" w:oddVBand="0" w:evenVBand="0" w:oddHBand="0" w:evenHBand="0" w:firstRowFirstColumn="0" w:firstRowLastColumn="0" w:lastRowFirstColumn="0" w:lastRowLastColumn="0"/>
            <w:tcW w:w="0" w:type="auto"/>
          </w:tcPr>
          <w:p w14:paraId="40120EAC" w14:textId="075ADCB5" w:rsidR="001907B6"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Run_Database_Query</w:t>
            </w:r>
            <w:proofErr w:type="spellEnd"/>
          </w:p>
        </w:tc>
        <w:tc>
          <w:tcPr>
            <w:tcW w:w="0" w:type="auto"/>
          </w:tcPr>
          <w:p w14:paraId="0FC9AB3D" w14:textId="5E33D956" w:rsidR="001907B6" w:rsidRDefault="00157913" w:rsidP="00EE53B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Runs a specified SQL Query to pull data from the Database</w:t>
            </w:r>
          </w:p>
        </w:tc>
      </w:tr>
      <w:tr w:rsidR="00157913" w:rsidRPr="00474BE1" w14:paraId="0764B8F4" w14:textId="77777777" w:rsidTr="00EE5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16C707" w14:textId="27F80E64" w:rsidR="00157913" w:rsidRDefault="00157913" w:rsidP="00EE53B1">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nd_Emails</w:t>
            </w:r>
            <w:proofErr w:type="spellEnd"/>
          </w:p>
        </w:tc>
        <w:tc>
          <w:tcPr>
            <w:tcW w:w="0" w:type="auto"/>
          </w:tcPr>
          <w:p w14:paraId="74DE18A7" w14:textId="5376164C" w:rsidR="00157913" w:rsidRDefault="00157913" w:rsidP="00EE53B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Sends an email with specified contents to a specified user</w:t>
            </w:r>
          </w:p>
        </w:tc>
      </w:tr>
    </w:tbl>
    <w:p w14:paraId="4C29EF1F" w14:textId="3A1CBBA9"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7B5811AA" w14:textId="59635C20"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101FD2B0" w14:textId="77777777"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A4BECA7" w14:textId="70875598" w:rsidR="00035D0E" w:rsidRPr="00CA3EC6" w:rsidRDefault="00DA00F5" w:rsidP="00035D0E">
      <w:pPr>
        <w:pStyle w:val="Heading2"/>
        <w:rPr>
          <w:rFonts w:eastAsia="Arial Unicode MS"/>
        </w:rPr>
      </w:pPr>
      <w:bookmarkStart w:id="8" w:name="_Toc5787534"/>
      <w:r>
        <w:rPr>
          <w:rFonts w:eastAsia="Arial Unicode MS"/>
        </w:rPr>
        <w:lastRenderedPageBreak/>
        <w:t>Packages</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40"/>
        <w:gridCol w:w="5713"/>
      </w:tblGrid>
      <w:tr w:rsidR="00FB729B"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FB729B"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E8F9675" w:rsidR="00035D0E" w:rsidRPr="00B658D4" w:rsidRDefault="00FB729B"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Pr>
                <w:rFonts w:asciiTheme="majorHAnsi" w:eastAsia="Arial Unicode MS" w:hAnsiTheme="majorHAnsi" w:cstheme="majorHAnsi"/>
                <w:i/>
                <w:color w:val="0085CA" w:themeColor="accent2"/>
                <w:sz w:val="18"/>
                <w:szCs w:val="21"/>
              </w:rPr>
              <w:t>UiPath.WebAPI.Activities</w:t>
            </w:r>
            <w:proofErr w:type="spellEnd"/>
          </w:p>
        </w:tc>
        <w:tc>
          <w:tcPr>
            <w:tcW w:w="0" w:type="auto"/>
            <w:hideMark/>
          </w:tcPr>
          <w:p w14:paraId="35CD046E" w14:textId="22411B9D" w:rsidR="00FB729B" w:rsidRPr="00FB729B" w:rsidRDefault="00FB729B" w:rsidP="00FB729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Used to send HTTP Requests to YouTube API v3 to manage playlists</w:t>
            </w:r>
          </w:p>
        </w:tc>
      </w:tr>
      <w:tr w:rsidR="00FB729B" w:rsidRPr="00C90693" w14:paraId="77824B8D"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28F79E92" w14:textId="461D867B" w:rsidR="00FB729B" w:rsidRDefault="00FB729B"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Pr>
                <w:rFonts w:asciiTheme="majorHAnsi" w:eastAsia="Arial Unicode MS" w:hAnsiTheme="majorHAnsi" w:cstheme="majorHAnsi"/>
                <w:i/>
                <w:color w:val="0085CA" w:themeColor="accent2"/>
                <w:sz w:val="18"/>
                <w:szCs w:val="21"/>
              </w:rPr>
              <w:t>UiPath.Database.Activities</w:t>
            </w:r>
            <w:proofErr w:type="spellEnd"/>
          </w:p>
        </w:tc>
        <w:tc>
          <w:tcPr>
            <w:tcW w:w="0" w:type="auto"/>
          </w:tcPr>
          <w:p w14:paraId="3E8B0D19" w14:textId="72F1C103" w:rsidR="00FB729B" w:rsidRDefault="00FB729B" w:rsidP="00FB729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 xml:space="preserve">Used to </w:t>
            </w:r>
            <w:r w:rsidR="000F5950">
              <w:rPr>
                <w:rFonts w:eastAsia="Arial Unicode MS" w:cstheme="minorHAnsi"/>
                <w:i/>
                <w:color w:val="0085CA" w:themeColor="accent2"/>
                <w:sz w:val="18"/>
                <w:szCs w:val="21"/>
              </w:rPr>
              <w:t>manage connection to send SQL Queries/Commands to Azure DB</w:t>
            </w:r>
          </w:p>
        </w:tc>
      </w:tr>
      <w:tr w:rsidR="00FB729B" w:rsidRPr="00C90693" w14:paraId="48EB35B8"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E973D8" w14:textId="29C243A7" w:rsidR="00FB729B" w:rsidRDefault="000F5950"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Pr>
                <w:rFonts w:asciiTheme="majorHAnsi" w:eastAsia="Arial Unicode MS" w:hAnsiTheme="majorHAnsi" w:cstheme="majorHAnsi"/>
                <w:i/>
                <w:color w:val="0085CA" w:themeColor="accent2"/>
                <w:sz w:val="18"/>
                <w:szCs w:val="21"/>
              </w:rPr>
              <w:t>UiPath.Mail.Activities</w:t>
            </w:r>
            <w:proofErr w:type="spellEnd"/>
          </w:p>
        </w:tc>
        <w:tc>
          <w:tcPr>
            <w:tcW w:w="0" w:type="auto"/>
          </w:tcPr>
          <w:p w14:paraId="2F0E0BE6" w14:textId="4DCF0C2D" w:rsidR="00FB729B" w:rsidRDefault="000F5950" w:rsidP="00FB729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Used to send acknowledgement emails for completion of tasks</w:t>
            </w:r>
          </w:p>
        </w:tc>
      </w:tr>
    </w:tbl>
    <w:p w14:paraId="406A3B74" w14:textId="57CE47B8" w:rsidR="00DA00F5"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1FA23FDA" w14:textId="2E785827"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9DA8E5B" w14:textId="62EA82D1"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9A9792C" w14:textId="54BE7CF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ACC2449" w14:textId="3218F59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291A255" w14:textId="3F99F0DB"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FB9CFDD" w14:textId="795FF55D"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7154E825" w14:textId="4EBEEA60"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D324CCE" w14:textId="0A07534C"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6134C78" w14:textId="3A6CC8F6"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7A665F81" w14:textId="36748030"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E668D3A" w14:textId="5042914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4CB7469" w14:textId="7604B3A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D6C498F" w14:textId="7C334F98"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7818030" w14:textId="28511F53"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4B2B7C48" w14:textId="120D8F59"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D4100C8" w14:textId="3F5D7E64"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0C69341" w14:textId="3707A3C7"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B22CA1B" w14:textId="3EC3978A"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70996E35" w14:textId="0C70B0E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A3E7C55" w14:textId="44BF754C"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003C0B3" w14:textId="02C43FC2" w:rsidR="00BB6E7F"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669210B" w14:textId="77777777" w:rsidR="00BB6E7F" w:rsidRPr="00881F98" w:rsidRDefault="00BB6E7F"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9" w:name="_Toc5787536"/>
      <w:r>
        <w:rPr>
          <w:rFonts w:eastAsia="Arial Unicode MS"/>
        </w:rPr>
        <w:lastRenderedPageBreak/>
        <w:t>Other Details</w:t>
      </w:r>
      <w:bookmarkEnd w:id="9"/>
      <w:r w:rsidR="00881F98">
        <w:rPr>
          <w:rFonts w:eastAsia="Arial Unicode MS"/>
        </w:rPr>
        <w:tab/>
      </w:r>
    </w:p>
    <w:p w14:paraId="7224F0CF" w14:textId="415DA17F" w:rsidR="00425538" w:rsidRPr="001907B6" w:rsidRDefault="00425538" w:rsidP="001907B6">
      <w:pPr>
        <w:pStyle w:val="Heading3"/>
        <w:numPr>
          <w:ilvl w:val="0"/>
          <w:numId w:val="0"/>
        </w:numPr>
        <w:rPr>
          <w:rFonts w:eastAsia="Arial Unicode MS"/>
        </w:rPr>
      </w:pPr>
      <w:bookmarkStart w:id="10" w:name="_Toc5787537"/>
      <w:bookmarkStart w:id="11" w:name="_Hlk5794484"/>
      <w:r w:rsidRPr="00425538">
        <w:rPr>
          <w:rFonts w:eastAsia="Arial Unicode MS"/>
        </w:rPr>
        <w:t>Future Improvements</w:t>
      </w:r>
      <w:bookmarkEnd w:id="10"/>
      <w:bookmarkEnd w:id="11"/>
    </w:p>
    <w:p w14:paraId="0B6D2B5D" w14:textId="04C4C422" w:rsidR="001907B6" w:rsidRDefault="001907B6" w:rsidP="001907B6">
      <w:pPr>
        <w:pStyle w:val="NormalWeb"/>
        <w:numPr>
          <w:ilvl w:val="0"/>
          <w:numId w:val="14"/>
        </w:numPr>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Convert “Input Dialog” menu system to UiPath App Studio Application</w:t>
      </w:r>
    </w:p>
    <w:p w14:paraId="7683D4A4" w14:textId="0713A3B3" w:rsidR="00425538" w:rsidRDefault="001907B6" w:rsidP="00425538">
      <w:pPr>
        <w:pStyle w:val="NormalWeb"/>
        <w:numPr>
          <w:ilvl w:val="0"/>
          <w:numId w:val="14"/>
        </w:numPr>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Upload Performer Process to Orchestrator to be performed by bots</w:t>
      </w:r>
    </w:p>
    <w:p w14:paraId="177BCF7D" w14:textId="33A398F9" w:rsidR="001907B6" w:rsidRDefault="001907B6" w:rsidP="00425538">
      <w:pPr>
        <w:pStyle w:val="NormalWeb"/>
        <w:numPr>
          <w:ilvl w:val="0"/>
          <w:numId w:val="14"/>
        </w:numPr>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Enable bots to act automatically when a new transaction is uploaded to the queue</w:t>
      </w:r>
    </w:p>
    <w:p w14:paraId="263062E6" w14:textId="10F108B6"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09E7DDB3" w14:textId="1F30DC9E"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08C62E8" w14:textId="14BB1907"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68BBE49A" w14:textId="0B3DD798"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5E84880E" w14:textId="1D6476E0"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2313788" w14:textId="252C332D"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2BB405DD" w14:textId="3451B1D3"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D1FAA85" w14:textId="02DD7302"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0491BA2B" w14:textId="659FBE11"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C4B76B9" w14:textId="3616589F"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12529532" w14:textId="053252F2"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76A4AEBB" w14:textId="26D02B34"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1B1639B1" w14:textId="3EAFFFEF"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00FA5C5A" w14:textId="1FB5AB16"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17711BED" w14:textId="69490329"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10B3CF6" w14:textId="172E6B4F"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6AD7632E" w14:textId="6404BF5D"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252E431B" w14:textId="7AD120FF"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43EBCDB3" w14:textId="483F17A1"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77A5FE5" w14:textId="6CBD96F3"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4054E269" w14:textId="137EB2FC"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7EA5230B" w14:textId="203E515D"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11C413B6" w14:textId="2A34E610"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4A6ACF73" w14:textId="7EA54E3C"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26B73D5F" w14:textId="5EBA3CCD"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29BB75C4" w14:textId="17A1AC42"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305A2177" w14:textId="0CC2A2A2"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21E5D082" w14:textId="77777777" w:rsidR="003D6CE3" w:rsidRDefault="003D6CE3" w:rsidP="003D6CE3">
      <w:pPr>
        <w:pStyle w:val="NormalWeb"/>
        <w:shd w:val="clear" w:color="auto" w:fill="FFFFFF"/>
        <w:spacing w:before="0" w:beforeAutospacing="0" w:after="0" w:afterAutospacing="0"/>
        <w:jc w:val="both"/>
        <w:rPr>
          <w:rFonts w:eastAsia="Arial Unicode MS"/>
          <w:i/>
          <w:color w:val="0085CA" w:themeColor="accent2"/>
        </w:rPr>
      </w:pPr>
    </w:p>
    <w:p w14:paraId="68A1DAF9" w14:textId="77777777" w:rsidR="001907B6" w:rsidRPr="001907B6" w:rsidRDefault="001907B6" w:rsidP="001907B6">
      <w:pPr>
        <w:pStyle w:val="NormalWeb"/>
        <w:shd w:val="clear" w:color="auto" w:fill="FFFFFF"/>
        <w:spacing w:before="0" w:beforeAutospacing="0" w:after="0" w:afterAutospacing="0"/>
        <w:jc w:val="both"/>
        <w:rPr>
          <w:rFonts w:eastAsia="Arial Unicode MS"/>
          <w:i/>
          <w:color w:val="0085CA" w:themeColor="accent2"/>
        </w:rPr>
      </w:pPr>
    </w:p>
    <w:p w14:paraId="7CAC9BB8" w14:textId="1A40FBA0" w:rsidR="00881F98" w:rsidRDefault="00260200" w:rsidP="00545A46">
      <w:pPr>
        <w:pStyle w:val="Heading1"/>
        <w:pBdr>
          <w:bottom w:val="single" w:sz="24" w:space="6" w:color="FF6900" w:themeColor="accent4"/>
        </w:pBdr>
        <w:rPr>
          <w:rFonts w:eastAsia="Arial Unicode MS"/>
        </w:rPr>
      </w:pPr>
      <w:bookmarkStart w:id="12" w:name="_Toc5787539"/>
      <w:r>
        <w:rPr>
          <w:rFonts w:eastAsia="Arial Unicode MS"/>
        </w:rPr>
        <w:lastRenderedPageBreak/>
        <w:t>Glossary</w:t>
      </w:r>
      <w:bookmarkEnd w:id="12"/>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7"/>
      <w:footerReference w:type="defaul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B2039" w14:textId="77777777" w:rsidR="005B7CEC" w:rsidRDefault="005B7CEC">
      <w:r>
        <w:separator/>
      </w:r>
    </w:p>
  </w:endnote>
  <w:endnote w:type="continuationSeparator" w:id="0">
    <w:p w14:paraId="2B680FCB" w14:textId="77777777" w:rsidR="005B7CEC" w:rsidRDefault="005B7CEC">
      <w:r>
        <w:continuationSeparator/>
      </w:r>
    </w:p>
  </w:endnote>
  <w:endnote w:type="continuationNotice" w:id="1">
    <w:p w14:paraId="7CF1BA68" w14:textId="77777777" w:rsidR="005B7CEC" w:rsidRDefault="005B7C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D42C" w14:textId="77777777" w:rsidR="005B7CEC" w:rsidRDefault="005B7CEC">
      <w:r>
        <w:separator/>
      </w:r>
    </w:p>
  </w:footnote>
  <w:footnote w:type="continuationSeparator" w:id="0">
    <w:p w14:paraId="421D6FC6" w14:textId="77777777" w:rsidR="005B7CEC" w:rsidRDefault="005B7CEC">
      <w:r>
        <w:continuationSeparator/>
      </w:r>
    </w:p>
  </w:footnote>
  <w:footnote w:type="continuationNotice" w:id="1">
    <w:p w14:paraId="3CAF2328" w14:textId="77777777" w:rsidR="005B7CEC" w:rsidRDefault="005B7C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8714D"/>
    <w:multiLevelType w:val="hybridMultilevel"/>
    <w:tmpl w:val="7F0C4E44"/>
    <w:lvl w:ilvl="0" w:tplc="C63C7DA4">
      <w:start w:val="2023"/>
      <w:numFmt w:val="bullet"/>
      <w:lvlText w:val="-"/>
      <w:lvlJc w:val="left"/>
      <w:pPr>
        <w:ind w:left="720" w:hanging="360"/>
      </w:pPr>
      <w:rPr>
        <w:rFonts w:ascii="Open Sans Light" w:eastAsia="Arial Unicode MS"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C00A8D"/>
    <w:multiLevelType w:val="hybridMultilevel"/>
    <w:tmpl w:val="CC9AEE14"/>
    <w:lvl w:ilvl="0" w:tplc="C63C7DA4">
      <w:start w:val="2023"/>
      <w:numFmt w:val="bullet"/>
      <w:lvlText w:val="-"/>
      <w:lvlJc w:val="left"/>
      <w:pPr>
        <w:ind w:left="720" w:hanging="360"/>
      </w:pPr>
      <w:rPr>
        <w:rFonts w:ascii="Open Sans Light" w:eastAsia="Arial Unicode MS"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20ED6"/>
    <w:multiLevelType w:val="hybridMultilevel"/>
    <w:tmpl w:val="3C7602DE"/>
    <w:lvl w:ilvl="0" w:tplc="4232EF7E">
      <w:start w:val="2023"/>
      <w:numFmt w:val="bullet"/>
      <w:lvlText w:val="-"/>
      <w:lvlJc w:val="left"/>
      <w:pPr>
        <w:ind w:left="720" w:hanging="360"/>
      </w:pPr>
      <w:rPr>
        <w:rFonts w:ascii="Open Sans Light" w:eastAsia="Arial Unicode MS"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3762736">
    <w:abstractNumId w:val="5"/>
  </w:num>
  <w:num w:numId="2" w16cid:durableId="1349209431">
    <w:abstractNumId w:val="8"/>
  </w:num>
  <w:num w:numId="3" w16cid:durableId="545609021">
    <w:abstractNumId w:val="1"/>
  </w:num>
  <w:num w:numId="4" w16cid:durableId="1326737505">
    <w:abstractNumId w:val="5"/>
  </w:num>
  <w:num w:numId="5" w16cid:durableId="1173180150">
    <w:abstractNumId w:val="6"/>
  </w:num>
  <w:num w:numId="6" w16cid:durableId="2085175785">
    <w:abstractNumId w:val="11"/>
  </w:num>
  <w:num w:numId="7" w16cid:durableId="182742568">
    <w:abstractNumId w:val="3"/>
  </w:num>
  <w:num w:numId="8" w16cid:durableId="189228921">
    <w:abstractNumId w:val="7"/>
  </w:num>
  <w:num w:numId="9" w16cid:durableId="348675815">
    <w:abstractNumId w:val="10"/>
  </w:num>
  <w:num w:numId="10" w16cid:durableId="1984891614">
    <w:abstractNumId w:val="2"/>
  </w:num>
  <w:num w:numId="11" w16cid:durableId="1513763232">
    <w:abstractNumId w:val="9"/>
  </w:num>
  <w:num w:numId="12" w16cid:durableId="212161618">
    <w:abstractNumId w:val="0"/>
  </w:num>
  <w:num w:numId="13" w16cid:durableId="385030489">
    <w:abstractNumId w:val="13"/>
  </w:num>
  <w:num w:numId="14" w16cid:durableId="455760724">
    <w:abstractNumId w:val="4"/>
  </w:num>
  <w:num w:numId="15" w16cid:durableId="307514458">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13764"/>
    <w:rsid w:val="00035D0E"/>
    <w:rsid w:val="00047EDA"/>
    <w:rsid w:val="00063471"/>
    <w:rsid w:val="00066B54"/>
    <w:rsid w:val="0007766A"/>
    <w:rsid w:val="000833E6"/>
    <w:rsid w:val="00085C06"/>
    <w:rsid w:val="00097C7F"/>
    <w:rsid w:val="000A20DF"/>
    <w:rsid w:val="000C4FA5"/>
    <w:rsid w:val="000F5950"/>
    <w:rsid w:val="00125397"/>
    <w:rsid w:val="00140A62"/>
    <w:rsid w:val="00157913"/>
    <w:rsid w:val="001616EA"/>
    <w:rsid w:val="001907B6"/>
    <w:rsid w:val="00191AFD"/>
    <w:rsid w:val="001C37EC"/>
    <w:rsid w:val="001F166C"/>
    <w:rsid w:val="001F28C8"/>
    <w:rsid w:val="00236F3E"/>
    <w:rsid w:val="002471BC"/>
    <w:rsid w:val="00260200"/>
    <w:rsid w:val="00270BD9"/>
    <w:rsid w:val="002A58B4"/>
    <w:rsid w:val="002D0B3B"/>
    <w:rsid w:val="00301A98"/>
    <w:rsid w:val="00315B16"/>
    <w:rsid w:val="00393372"/>
    <w:rsid w:val="003A34BD"/>
    <w:rsid w:val="003D6CE3"/>
    <w:rsid w:val="003D7760"/>
    <w:rsid w:val="003E47AF"/>
    <w:rsid w:val="00414E4F"/>
    <w:rsid w:val="00425538"/>
    <w:rsid w:val="004536EC"/>
    <w:rsid w:val="004647A0"/>
    <w:rsid w:val="00473644"/>
    <w:rsid w:val="00474BE1"/>
    <w:rsid w:val="004B5874"/>
    <w:rsid w:val="004C3A03"/>
    <w:rsid w:val="004F0CB8"/>
    <w:rsid w:val="004F191F"/>
    <w:rsid w:val="0052353B"/>
    <w:rsid w:val="00545A46"/>
    <w:rsid w:val="005777ED"/>
    <w:rsid w:val="005A1FA1"/>
    <w:rsid w:val="005B2341"/>
    <w:rsid w:val="005B7CEC"/>
    <w:rsid w:val="005E0122"/>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9F1069"/>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B6E7F"/>
    <w:rsid w:val="00BC3227"/>
    <w:rsid w:val="00C115AB"/>
    <w:rsid w:val="00C16626"/>
    <w:rsid w:val="00C24C54"/>
    <w:rsid w:val="00C4543D"/>
    <w:rsid w:val="00C554DA"/>
    <w:rsid w:val="00C557F1"/>
    <w:rsid w:val="00C60995"/>
    <w:rsid w:val="00C709D8"/>
    <w:rsid w:val="00C90693"/>
    <w:rsid w:val="00C97AC4"/>
    <w:rsid w:val="00CA2F01"/>
    <w:rsid w:val="00CA3EC6"/>
    <w:rsid w:val="00CB63D2"/>
    <w:rsid w:val="00CC4F63"/>
    <w:rsid w:val="00CD19E1"/>
    <w:rsid w:val="00CD5234"/>
    <w:rsid w:val="00D02427"/>
    <w:rsid w:val="00D12348"/>
    <w:rsid w:val="00D21902"/>
    <w:rsid w:val="00DA00F5"/>
    <w:rsid w:val="00DC35E4"/>
    <w:rsid w:val="00DF7204"/>
    <w:rsid w:val="00E25830"/>
    <w:rsid w:val="00E90BEF"/>
    <w:rsid w:val="00EB1694"/>
    <w:rsid w:val="00EC6F15"/>
    <w:rsid w:val="00ED69C3"/>
    <w:rsid w:val="00EF48C2"/>
    <w:rsid w:val="00F018E6"/>
    <w:rsid w:val="00F02099"/>
    <w:rsid w:val="00F17B68"/>
    <w:rsid w:val="00F22DF1"/>
    <w:rsid w:val="00F3135B"/>
    <w:rsid w:val="00F3670A"/>
    <w:rsid w:val="00F64072"/>
    <w:rsid w:val="00F73870"/>
    <w:rsid w:val="00F833A7"/>
    <w:rsid w:val="00F915E0"/>
    <w:rsid w:val="00F96CB1"/>
    <w:rsid w:val="00FB729B"/>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7B6"/>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 w:type="character" w:styleId="UnresolvedMention">
    <w:name w:val="Unresolved Mention"/>
    <w:basedOn w:val="DefaultParagraphFont"/>
    <w:uiPriority w:val="99"/>
    <w:semiHidden/>
    <w:unhideWhenUsed/>
    <w:rsid w:val="009F1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3034647">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github.com/230206-UiPath-BNYM/YouTubeAutomationSuit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651A743809674EA380985F8EF857EB" ma:contentTypeVersion="2" ma:contentTypeDescription="Create a new document." ma:contentTypeScope="" ma:versionID="3a9634b484a8fb32dc6909a8699afd82">
  <xsd:schema xmlns:xsd="http://www.w3.org/2001/XMLSchema" xmlns:xs="http://www.w3.org/2001/XMLSchema" xmlns:p="http://schemas.microsoft.com/office/2006/metadata/properties" xmlns:ns2="8281136c-3236-4060-8248-b02a7f3e9f10" targetNamespace="http://schemas.microsoft.com/office/2006/metadata/properties" ma:root="true" ma:fieldsID="fb502cd37ece96e68cda9ac896eab4a3" ns2:_="">
    <xsd:import namespace="8281136c-3236-4060-8248-b02a7f3e9f1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1136c-3236-4060-8248-b02a7f3e9f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0B147A36-A797-461A-85CC-13C054A04A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1136c-3236-4060-8248-b02a7f3e9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3</Pages>
  <Words>1412</Words>
  <Characters>8050</Characters>
  <Application>Microsoft Office Word</Application>
  <DocSecurity>0</DocSecurity>
  <Lines>67</Lines>
  <Paragraphs>1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Gavin Gilbert</cp:lastModifiedBy>
  <cp:revision>5</cp:revision>
  <cp:lastPrinted>2019-04-10T11:03:00Z</cp:lastPrinted>
  <dcterms:created xsi:type="dcterms:W3CDTF">2020-05-21T10:25:00Z</dcterms:created>
  <dcterms:modified xsi:type="dcterms:W3CDTF">2023-03-2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29651A743809674EA380985F8EF857EB</vt:lpwstr>
  </property>
</Properties>
</file>